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3AF59" w14:textId="6365F466" w:rsidR="005E154A" w:rsidRDefault="005E154A" w:rsidP="005E154A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Nevill Hall Hospital changes social media content</w:t>
      </w:r>
      <w:r w:rsidR="005D6EDC">
        <w:rPr>
          <w:rFonts w:ascii="Arial" w:hAnsi="Arial" w:cs="Arial"/>
          <w:b/>
          <w:bCs/>
          <w:sz w:val="24"/>
          <w:szCs w:val="24"/>
          <w:lang w:val="en-US"/>
        </w:rPr>
        <w:t xml:space="preserve"> - </w:t>
      </w:r>
      <w:r w:rsidR="001A7C4E">
        <w:rPr>
          <w:rFonts w:ascii="Arial" w:hAnsi="Arial" w:cs="Arial"/>
          <w:b/>
          <w:bCs/>
          <w:sz w:val="24"/>
          <w:szCs w:val="24"/>
          <w:lang w:val="en-US"/>
        </w:rPr>
        <w:t>Bulgarian</w:t>
      </w:r>
    </w:p>
    <w:p w14:paraId="40365A88" w14:textId="77777777" w:rsidR="005D6EDC" w:rsidRDefault="005D6EDC" w:rsidP="00E75626">
      <w:pPr>
        <w:rPr>
          <w:rFonts w:ascii="Arial" w:hAnsi="Arial"/>
          <w:b/>
          <w:sz w:val="24"/>
        </w:rPr>
      </w:pPr>
    </w:p>
    <w:p w14:paraId="613686AF" w14:textId="2DF58D31" w:rsidR="005E154A" w:rsidRDefault="005E154A" w:rsidP="00E75626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Social media posts </w:t>
      </w:r>
    </w:p>
    <w:p w14:paraId="231E3186" w14:textId="003BE30F" w:rsidR="00E75626" w:rsidRPr="0034779B" w:rsidRDefault="00E75626" w:rsidP="00E75626">
      <w:pPr>
        <w:rPr>
          <w:rFonts w:ascii="Arial" w:hAnsi="Arial" w:cs="Arial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9"/>
        <w:gridCol w:w="3829"/>
        <w:gridCol w:w="1503"/>
      </w:tblGrid>
      <w:tr w:rsidR="005D6EDC" w:rsidRPr="0034779B" w14:paraId="78F3F74C" w14:textId="79CDD98D" w:rsidTr="00F14313">
        <w:tc>
          <w:tcPr>
            <w:tcW w:w="2038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63CF5" w14:textId="48C4DB1C" w:rsidR="005D6EDC" w:rsidRPr="0034779B" w:rsidRDefault="00B62ED1" w:rsidP="005E1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English copy</w:t>
            </w:r>
          </w:p>
        </w:tc>
        <w:tc>
          <w:tcPr>
            <w:tcW w:w="212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D4D1C" w14:textId="36D3A6BD" w:rsidR="005D6EDC" w:rsidRPr="0034779B" w:rsidRDefault="00F14313" w:rsidP="005E1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epali copy</w:t>
            </w:r>
          </w:p>
        </w:tc>
        <w:tc>
          <w:tcPr>
            <w:tcW w:w="8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91FFBBE" w14:textId="27B9DFF8" w:rsidR="005D6EDC" w:rsidRDefault="005D6EDC" w:rsidP="005E154A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Asset</w:t>
            </w:r>
          </w:p>
        </w:tc>
      </w:tr>
      <w:tr w:rsidR="00B62ED1" w:rsidRPr="0034779B" w14:paraId="38A28D89" w14:textId="5AE045E8" w:rsidTr="00F14313">
        <w:tc>
          <w:tcPr>
            <w:tcW w:w="2038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25A80" w14:textId="45DB82D3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Nevill Hall Hospital has changed</w:t>
            </w:r>
          </w:p>
        </w:tc>
        <w:tc>
          <w:tcPr>
            <w:tcW w:w="212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A271" w14:textId="013DD07C" w:rsidR="00B62ED1" w:rsidRPr="005E154A" w:rsidRDefault="00B62ED1" w:rsidP="00B62ED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</w:rPr>
              <w:t>Настъпиха промени в болница „Невил Хол“</w:t>
            </w:r>
          </w:p>
        </w:tc>
        <w:tc>
          <w:tcPr>
            <w:tcW w:w="8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8E6B44A" w14:textId="77777777" w:rsidR="00B62ED1" w:rsidRPr="005E154A" w:rsidRDefault="00B62ED1" w:rsidP="00B62ED1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2ED1" w:rsidRPr="0034779B" w14:paraId="36CACA1D" w14:textId="499D7D59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C3A27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xt week, South Powys residents will have an information booklet delivered through their doors about Nevill Hall changes.</w:t>
            </w:r>
          </w:p>
          <w:p w14:paraId="3C7FE41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3508D8" w14:textId="115D9B20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You can read it online here too: </w:t>
            </w:r>
            <w:hyperlink r:id="rId1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3D12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Следващата седмица жителите на Южен П</w:t>
            </w:r>
            <w:r>
              <w:rPr>
                <w:rFonts w:ascii="Arial" w:hAnsi="Arial"/>
                <w:lang w:val="en-GB"/>
              </w:rPr>
              <w:t>a</w:t>
            </w:r>
            <w:r>
              <w:rPr>
                <w:rFonts w:ascii="Arial" w:hAnsi="Arial"/>
              </w:rPr>
              <w:t>уис (South Powys) ще получат в пощенските си кутии информационна брошура на хартиен носител за промените в „Невил Хол“.</w:t>
            </w:r>
          </w:p>
          <w:p w14:paraId="652CAB06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25A1446D" w14:textId="7DA9FE43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Можете да я прочетете и тук онлайн: </w:t>
            </w:r>
            <w:hyperlink r:id="rId1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DE8C49" w14:textId="05ECA35C" w:rsidR="00B62ED1" w:rsidRDefault="00B62ED1" w:rsidP="00B62ED1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nimation 1</w:t>
            </w:r>
          </w:p>
        </w:tc>
      </w:tr>
      <w:tr w:rsidR="00B62ED1" w:rsidRPr="0034779B" w14:paraId="181494F0" w14:textId="772EB695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02050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is changing.</w:t>
            </w:r>
          </w:p>
          <w:p w14:paraId="35F48477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008A9630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have put together a booklet that contains all the information about the Nevill Hall changes</w:t>
            </w:r>
          </w:p>
          <w:p w14:paraId="5FB0517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2C55DC3" w14:textId="0A31BAD1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Visit </w:t>
            </w:r>
            <w:hyperlink r:id="rId1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 xml:space="preserve"> to have a read</w:t>
            </w:r>
            <w:r w:rsidRPr="0034779B">
              <w:rPr>
                <w:rFonts w:ascii="Segoe UI Emoji" w:hAnsi="Segoe UI Emoji" w:cs="Segoe UI Emoji"/>
                <w:lang w:val="en-US"/>
              </w:rPr>
              <w:t>📖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C3E8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В болница „Невил Хол“ настъпват промени.</w:t>
            </w:r>
          </w:p>
          <w:p w14:paraId="0848D549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D2B033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Съставихме брошура, съдържаща пълна информация за промените в болница „Невил Хол“.</w:t>
            </w:r>
          </w:p>
          <w:p w14:paraId="26267F6A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8AAB5FE" w14:textId="2DF2CEDD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Посетете </w:t>
            </w:r>
            <w:hyperlink r:id="rId13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t xml:space="preserve">, </w:t>
            </w:r>
            <w:r w:rsidRPr="005E154A">
              <w:rPr>
                <w:rFonts w:ascii="Arial" w:hAnsi="Arial"/>
              </w:rPr>
              <w:t>за да прочетете за тези промени</w:t>
            </w:r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1F5C27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02F2205D" w14:textId="6C358D21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6C72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hat do Nevill Hall Hospital changes mean for you?</w:t>
            </w:r>
          </w:p>
          <w:p w14:paraId="59127A08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A33A727" w14:textId="34E069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ind out in our information booklet which you can view here: </w:t>
            </w:r>
            <w:hyperlink r:id="rId1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E9EC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Какво означават за Вас промените в болница „Невил Хол“?</w:t>
            </w:r>
          </w:p>
          <w:p w14:paraId="672F33BA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AA04E8C" w14:textId="18E0602E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Научете за това от нашата информационна брошура, която може да прегледате на този адрес: </w:t>
            </w:r>
            <w:hyperlink r:id="rId15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742412" w14:textId="6243AD4D" w:rsidR="00B62ED1" w:rsidRDefault="00B62ED1" w:rsidP="00B62ED1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1</w:t>
            </w:r>
          </w:p>
        </w:tc>
      </w:tr>
      <w:tr w:rsidR="00B62ED1" w:rsidRPr="0034779B" w14:paraId="361D5125" w14:textId="1741984C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A9281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Know your healthcare options when Nevill Hall Hospital changes on 17 November 2020:</w:t>
            </w:r>
          </w:p>
          <w:p w14:paraId="4A1316C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34779B">
              <w:rPr>
                <w:rFonts w:ascii="Arial" w:hAnsi="Arial" w:cs="Arial"/>
              </w:rPr>
              <w:t>Call 999 or go to A&amp;E if you or your child have a life-threatening illness or serious injury</w:t>
            </w:r>
          </w:p>
          <w:p w14:paraId="595CFDA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lastRenderedPageBreak/>
              <w:t>👉</w:t>
            </w:r>
            <w:r w:rsidRPr="0034779B">
              <w:rPr>
                <w:rFonts w:ascii="Arial" w:hAnsi="Arial" w:cs="Arial"/>
              </w:rPr>
              <w:t>Call 111 or go to MIU if you or your child (aged 2 or over) have a minor injury (children under 2 should be taken to A&amp;E)</w:t>
            </w:r>
          </w:p>
          <w:p w14:paraId="5F7B95BB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59E5FA22" w14:textId="232C0B44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 xml:space="preserve">To find your nearest A&amp;E or MIU, visit: </w:t>
            </w:r>
            <w:hyperlink r:id="rId16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696FB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Научете какви варианти за получаване на здравни грижи ще имате след промените в болница „Невил Хол“ на 17 ноември 2020 г.:</w:t>
            </w:r>
          </w:p>
          <w:p w14:paraId="2D6B05F5" w14:textId="77777777" w:rsidR="00B62ED1" w:rsidRPr="00E41FCF" w:rsidRDefault="00B62ED1" w:rsidP="00B62ED1">
            <w:pPr>
              <w:pStyle w:val="ListParagraph"/>
              <w:numPr>
                <w:ilvl w:val="0"/>
                <w:numId w:val="5"/>
              </w:numPr>
              <w:ind w:left="19" w:firstLine="0"/>
              <w:rPr>
                <w:rFonts w:ascii="Arial" w:hAnsi="Arial" w:cs="Arial"/>
              </w:rPr>
            </w:pPr>
            <w:r w:rsidRPr="005E154A">
              <w:rPr>
                <w:rFonts w:ascii="Arial" w:hAnsi="Arial"/>
              </w:rPr>
              <w:t xml:space="preserve">Обадете се на 999 или отидете в Спешно отделение </w:t>
            </w:r>
            <w:r w:rsidRPr="005E154A">
              <w:rPr>
                <w:rFonts w:ascii="Arial" w:hAnsi="Arial"/>
              </w:rPr>
              <w:lastRenderedPageBreak/>
              <w:t>(A&amp;E), ако Вие или детето Ви имате животозастрашаващо заболяване или сериозна травма.</w:t>
            </w:r>
          </w:p>
          <w:p w14:paraId="7DD05BB2" w14:textId="77777777" w:rsidR="00B62ED1" w:rsidRPr="005E154A" w:rsidRDefault="00B62ED1" w:rsidP="00B62ED1">
            <w:pPr>
              <w:pStyle w:val="ListParagraph"/>
              <w:ind w:left="19"/>
              <w:rPr>
                <w:rFonts w:ascii="Arial" w:hAnsi="Arial" w:cs="Arial"/>
              </w:rPr>
            </w:pPr>
          </w:p>
          <w:p w14:paraId="3D5AB7BF" w14:textId="77777777" w:rsidR="00B62ED1" w:rsidRPr="0034779B" w:rsidRDefault="00B62ED1" w:rsidP="00B62ED1">
            <w:pPr>
              <w:pStyle w:val="ListParagraph"/>
              <w:numPr>
                <w:ilvl w:val="0"/>
                <w:numId w:val="5"/>
              </w:numPr>
              <w:ind w:left="19" w:firstLine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Обадете се на 111 или отидете в Отделение за леки травми (MIU), ако Вие или детето Ви (на 2 или повече години) имате лека травма (деца под 2</w:t>
            </w:r>
            <w:r w:rsidRPr="005E154A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годишна възраст трябва да бъдат водени в A&amp;E).</w:t>
            </w:r>
          </w:p>
          <w:p w14:paraId="5C47EC6F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6B9C503" w14:textId="4E463431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да намерите къде се намира най-близкото спешно отделение или отделение за леки травми, моля, посетете: </w:t>
            </w:r>
            <w:hyperlink r:id="rId17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A7C5CA6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56C65E9D" w14:textId="747AABBA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F3F07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Have you heard about the Nevill Hall changes?</w:t>
            </w:r>
          </w:p>
          <w:p w14:paraId="1F91CBEF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67E3CAA" w14:textId="374941E1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out what they mean for you and your </w:t>
            </w:r>
            <w:r w:rsidRPr="0034779B">
              <w:rPr>
                <w:rFonts w:ascii="Arial" w:hAnsi="Arial" w:cs="Arial"/>
              </w:rPr>
              <w:t xml:space="preserve">family, visit </w:t>
            </w:r>
            <w:hyperlink r:id="rId1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  <w:r w:rsidRPr="0034779B">
              <w:rPr>
                <w:rFonts w:ascii="Arial" w:hAnsi="Arial" w:cs="Arial"/>
              </w:rPr>
              <w:br/>
            </w:r>
            <w:r w:rsidRPr="0034779B">
              <w:rPr>
                <w:rFonts w:ascii="Arial" w:hAnsi="Arial" w:cs="Arial"/>
              </w:rPr>
              <w:br/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FBBA6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Разбрахте ли за промените в болница „Невил Хол“?</w:t>
            </w:r>
          </w:p>
          <w:p w14:paraId="4D3E89A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D68565F" w14:textId="7334786D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да научите какво означават те за Вас и семейството Ви, посетете </w:t>
            </w:r>
            <w:hyperlink r:id="rId19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211AFF86" w14:textId="595C5B9B" w:rsidR="00B62ED1" w:rsidRDefault="00B62ED1" w:rsidP="00B62ED1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2</w:t>
            </w:r>
          </w:p>
        </w:tc>
      </w:tr>
      <w:tr w:rsidR="00B62ED1" w:rsidRPr="0034779B" w14:paraId="7055B207" w14:textId="67327162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436168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Depending on where you live in South Powys the Nevill Hall changes will mean you may be closer to a different hospital for A&amp;E services.</w:t>
            </w:r>
          </w:p>
          <w:p w14:paraId="7CFCC040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07683F8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For example, you may now live closer to Prince Charles Hospital in Merthyr Tydfil.</w:t>
            </w:r>
          </w:p>
          <w:p w14:paraId="455AD811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91FE7D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 </w:t>
            </w:r>
            <w:hyperlink r:id="rId2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  <w:p w14:paraId="6EA3491F" w14:textId="680DA02E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CF1D9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В зависимост от това къде живеете в Южен Пауис, вследствие на промените в „Невил Хол“ Вие може да се намирате по-близо до друга болница със спешно отделение.</w:t>
            </w:r>
          </w:p>
          <w:p w14:paraId="08D6DC3D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35CBD1C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Например вече може да живеете по-близо до болница „Принц Чарлз“ (Prince Charles Hospital) в Мъртър Тъдвил (Merthyr Tydfil).</w:t>
            </w:r>
          </w:p>
          <w:p w14:paraId="673C5D71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11D9AC31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повече информация посетете </w:t>
            </w:r>
            <w:hyperlink r:id="rId2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  <w:p w14:paraId="09392539" w14:textId="66AF9C1B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1534B23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31043518" w14:textId="6877AF08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5839F" w14:textId="0698BC3F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If you want to know more about the Nevill Hall changes coming into place from 17 November 2020, </w:t>
            </w:r>
            <w:r w:rsidRPr="0034779B">
              <w:rPr>
                <w:rFonts w:ascii="Arial" w:hAnsi="Arial" w:cs="Arial"/>
                <w:lang w:val="en-US"/>
              </w:rPr>
              <w:lastRenderedPageBreak/>
              <w:t xml:space="preserve">read our FAQs here: </w:t>
            </w:r>
            <w:hyperlink r:id="rId2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7473A" w14:textId="7A049C82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 xml:space="preserve">Ако искате да научите повече за промените в болница „Невил Хол“, които влизат в сила от 17 ноември 2020 г., прочетете нашите често </w:t>
            </w:r>
            <w:r>
              <w:rPr>
                <w:rFonts w:ascii="Arial" w:hAnsi="Arial"/>
              </w:rPr>
              <w:lastRenderedPageBreak/>
              <w:t xml:space="preserve">задавани въпроси тук: </w:t>
            </w:r>
            <w:hyperlink r:id="rId23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5282B5D9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6727B1E8" w14:textId="6AE4FE25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68B5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want to reassure you that your health and wellbeing is our priority and you will still get the best treatment, but it might be in a different place.</w:t>
            </w:r>
          </w:p>
          <w:p w14:paraId="264BB4C3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67BE4D07" w14:textId="41626CF0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Read our information booklet here: </w:t>
            </w:r>
            <w:hyperlink r:id="rId2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E706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Бихме искали да Ви уверим, че Вашето здраве и благосъстояние са приоритет за нас и че ще продължите да получавате най-доброто обслужване, но може да се наложи това да става на друго място.</w:t>
            </w:r>
          </w:p>
          <w:p w14:paraId="7C1C111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A9DEA07" w14:textId="5BC9679D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Прочетете информационната брошура тук: </w:t>
            </w:r>
            <w:hyperlink r:id="rId25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6DF6C07C" w14:textId="47333415" w:rsidR="00B62ED1" w:rsidRDefault="00B62ED1" w:rsidP="00B62ED1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3</w:t>
            </w:r>
          </w:p>
        </w:tc>
      </w:tr>
      <w:tr w:rsidR="00B62ED1" w:rsidRPr="0034779B" w14:paraId="6AF672C0" w14:textId="4013310B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D26BB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are sending South Powys residents an information booklet about the Nevill Hall Hospital changes</w:t>
            </w:r>
          </w:p>
          <w:p w14:paraId="567AC2B6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2B9C267" w14:textId="3E8CB6A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Our priority is your health and wellbeing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8E96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Изпращаме на жителите на Южен Пауис информационна брошура за промените в болница „Невил Хол“</w:t>
            </w:r>
          </w:p>
          <w:p w14:paraId="7D3EAF17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B63B3D2" w14:textId="68CFF8AB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дравето и благосъстоянието Ви са наш приоритет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3B4D3C3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5BE5161D" w14:textId="62EB5EC4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06BB5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  <w:r w:rsidRPr="0034779B">
              <w:rPr>
                <w:rFonts w:ascii="Arial" w:hAnsi="Arial" w:cs="Arial"/>
                <w:lang w:val="en-US"/>
              </w:rPr>
              <w:t>Parents in South Powys</w:t>
            </w: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</w:p>
          <w:p w14:paraId="374EA30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5ED1C90B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Children services at Nevill Hall Hospital are changing from 17 November.</w:t>
            </w:r>
          </w:p>
          <w:p w14:paraId="311A81FD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D315B92" w14:textId="60F99C54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ake a look at our table to see how</w:t>
            </w:r>
            <w:r w:rsidRPr="0034779B">
              <w:rPr>
                <w:rFonts w:ascii="Segoe UI Emoji" w:hAnsi="Segoe UI Emoji" w:cs="Segoe UI Emoji"/>
                <w:lang w:val="en-US"/>
              </w:rPr>
              <w:t>👇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83A6F2" w14:textId="77777777" w:rsidR="00B62ED1" w:rsidRPr="00E41FCF" w:rsidRDefault="00B62ED1" w:rsidP="00B62ED1">
            <w:pPr>
              <w:rPr>
                <w:rFonts w:ascii="Arial" w:hAnsi="Arial"/>
              </w:rPr>
            </w:pPr>
            <w:r w:rsidRPr="005E154A">
              <w:rPr>
                <w:rFonts w:ascii="Arial" w:hAnsi="Arial"/>
              </w:rPr>
              <w:t>За родителите в Южен П</w:t>
            </w:r>
            <w:r>
              <w:rPr>
                <w:rFonts w:ascii="Arial" w:hAnsi="Arial"/>
              </w:rPr>
              <w:t>а</w:t>
            </w:r>
            <w:r w:rsidRPr="005E154A">
              <w:rPr>
                <w:rFonts w:ascii="Arial" w:hAnsi="Arial"/>
              </w:rPr>
              <w:t>уис</w:t>
            </w:r>
          </w:p>
          <w:p w14:paraId="0EA837D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6729668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От 17 ноември настъпват промени, свързани с детското отделение в болница „Невил Хол“.</w:t>
            </w:r>
          </w:p>
          <w:p w14:paraId="5500FE2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0992B2E1" w14:textId="222401DB" w:rsidR="00B62ED1" w:rsidRPr="0034779B" w:rsidRDefault="00B62ED1" w:rsidP="00B62ED1">
            <w:pPr>
              <w:rPr>
                <w:rFonts w:ascii="Arial" w:hAnsi="Arial" w:cs="Arial"/>
              </w:rPr>
            </w:pPr>
            <w:r w:rsidRPr="005E154A">
              <w:rPr>
                <w:rFonts w:ascii="Arial" w:hAnsi="Arial"/>
              </w:rPr>
              <w:t>Прегледайте таблицата, за да видите какви са те</w:t>
            </w:r>
            <w:r>
              <w:rPr>
                <w:rFonts w:ascii="Arial" w:hAnsi="Arial"/>
              </w:rPr>
              <w:t xml:space="preserve">.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7A9F5F7D" w14:textId="1261DD41" w:rsidR="00B62ED1" w:rsidRDefault="00B62ED1" w:rsidP="00B62ED1">
            <w:pPr>
              <w:rPr>
                <w:rFonts w:ascii="Arial" w:hAnsi="Arial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nimation 2 - childrens</w:t>
            </w:r>
          </w:p>
        </w:tc>
      </w:tr>
      <w:tr w:rsidR="00B62ED1" w:rsidRPr="0034779B" w14:paraId="68471CAC" w14:textId="2B659008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71C1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he majority of routine appointments for children are not affected by the Nevill Hall changes.</w:t>
            </w:r>
          </w:p>
          <w:p w14:paraId="7C4CE36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0BD0B9E7" w14:textId="2CBC28AE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 xml:space="preserve">@AneurinBevanUHB will contact you if they need to make changes to </w:t>
            </w:r>
            <w:r w:rsidRPr="0034779B">
              <w:rPr>
                <w:rFonts w:ascii="Arial" w:hAnsi="Arial" w:cs="Arial"/>
                <w:lang w:val="en-US"/>
              </w:rPr>
              <w:t>your child’s care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7EB8D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По-голямата част от часовете за рутинни прегледи на деца не са повлияни от промените в „Невил Хол“.</w:t>
            </w:r>
          </w:p>
          <w:p w14:paraId="5FC4548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617889B0" w14:textId="09EB330F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От @AneurinBevanUHB ще се свържат с Вас, ако се налага да бъдат направени промени, свързани със здравните грижи за детето Ви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7253600A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42D5D870" w14:textId="28D3CBFF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38C7E" w14:textId="1CC771E3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By understanding the Nevill Hall changes, we can make sure everyone receives the best </w:t>
            </w:r>
            <w:r w:rsidRPr="0034779B">
              <w:rPr>
                <w:rFonts w:ascii="Arial" w:hAnsi="Arial" w:cs="Arial"/>
                <w:lang w:val="en-US"/>
              </w:rPr>
              <w:lastRenderedPageBreak/>
              <w:t>possible care in the right place at the right time</w:t>
            </w:r>
            <w:r w:rsidRPr="0034779B">
              <w:rPr>
                <w:rFonts w:ascii="Segoe UI Emoji" w:hAnsi="Segoe UI Emoji" w:cs="Segoe UI Emoji"/>
                <w:lang w:val="en-US"/>
              </w:rPr>
              <w:t>🏥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2E848" w14:textId="1F127788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 xml:space="preserve">Запознавайки се с </w:t>
            </w:r>
            <w:r w:rsidRPr="005E154A">
              <w:rPr>
                <w:rFonts w:ascii="Arial" w:hAnsi="Arial"/>
              </w:rPr>
              <w:t xml:space="preserve">промените в „Невил Хол“, всеки ще </w:t>
            </w:r>
            <w:r>
              <w:rPr>
                <w:rFonts w:ascii="Arial" w:hAnsi="Arial"/>
              </w:rPr>
              <w:t xml:space="preserve">може да </w:t>
            </w:r>
            <w:r w:rsidRPr="005E154A">
              <w:rPr>
                <w:rFonts w:ascii="Arial" w:hAnsi="Arial"/>
              </w:rPr>
              <w:t>получ</w:t>
            </w:r>
            <w:r>
              <w:rPr>
                <w:rFonts w:ascii="Arial" w:hAnsi="Arial"/>
              </w:rPr>
              <w:t>и</w:t>
            </w:r>
            <w:r w:rsidRPr="005E154A">
              <w:rPr>
                <w:rFonts w:ascii="Arial" w:hAnsi="Arial"/>
              </w:rPr>
              <w:t xml:space="preserve"> възможно най-добрата </w:t>
            </w:r>
            <w:r w:rsidRPr="005E154A">
              <w:rPr>
                <w:rFonts w:ascii="Arial" w:hAnsi="Arial"/>
              </w:rPr>
              <w:lastRenderedPageBreak/>
              <w:t>грижа на точното място и в точното време</w:t>
            </w:r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6045B7A6" w14:textId="77777777" w:rsidR="00B62ED1" w:rsidRDefault="00B62ED1" w:rsidP="00B62ED1">
            <w:pPr>
              <w:rPr>
                <w:rFonts w:ascii="Arial" w:hAnsi="Arial"/>
              </w:rPr>
            </w:pPr>
          </w:p>
        </w:tc>
      </w:tr>
      <w:tr w:rsidR="00B62ED1" w:rsidRPr="0034779B" w14:paraId="396C0397" w14:textId="6263F894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1E71B" w14:textId="77777777" w:rsidR="00B62ED1" w:rsidRPr="0034779B" w:rsidRDefault="00B62ED1" w:rsidP="00B62ED1">
            <w:pPr>
              <w:rPr>
                <w:rFonts w:ascii="Arial" w:hAnsi="Arial" w:cs="Arial"/>
                <w:lang w:val="en-US"/>
              </w:rPr>
            </w:pPr>
            <w:r w:rsidRPr="0034779B">
              <w:rPr>
                <w:rFonts w:ascii="Arial" w:hAnsi="Arial" w:cs="Arial"/>
                <w:lang w:val="en-US"/>
              </w:rPr>
              <w:t>From the 17 November, Nevill Hall will no longer offer a consultant-led A&amp;E service.</w:t>
            </w:r>
          </w:p>
          <w:p w14:paraId="42DA5B70" w14:textId="340BB261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your nearest A&amp;E please look out for your  information booklet delivered to your door this week or view the online map on </w:t>
            </w:r>
            <w:hyperlink r:id="rId26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04EE9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Считано от 17 ноември в „Невил Хол“ вече няма да има спешно отделение (A&amp;E), завеждано от лекари-консултанти.</w:t>
            </w:r>
          </w:p>
          <w:p w14:paraId="4DF2B3C6" w14:textId="2F600475" w:rsidR="00B62ED1" w:rsidRPr="005E154A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да намерите най-близкото до Вас A&amp;E, моля, прегледайте своята информационна брошура, която ще получите по пощата на хартия тази седмица, или вижте онлайн картата на адрес: </w:t>
            </w:r>
            <w:hyperlink r:id="rId27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Style w:val="Hyperlink"/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30441FD5" w14:textId="77777777" w:rsidR="00B62ED1" w:rsidRPr="005E154A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72855D69" w14:textId="5AD8E23C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0D16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Emergency care at Nevill Hall Hospital is changing on 17 November.</w:t>
            </w:r>
          </w:p>
          <w:p w14:paraId="21CD6CED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67264D3" w14:textId="60D88F25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Most Powys residents who currently live closest to NHH will be closer to Prince Charles Hospital from 17 November 2020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97BEB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На 17 ноември настъпват промени в болница „Невил Хол“ във връзка с оказването на неотложна медицинска помощ.</w:t>
            </w:r>
          </w:p>
          <w:p w14:paraId="057D486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2D92C467" w14:textId="324E8469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Считано от 17 ноември 2020 г., повечето жители на Пауис, които понастоящем живеят в най-голяма близост до болница „Невил Хол“, ще се намират по-близо до болница „Принц Чарлз“ (</w:t>
            </w:r>
            <w:r>
              <w:rPr>
                <w:rFonts w:ascii="Arial" w:hAnsi="Arial"/>
                <w:lang w:val="en-GB"/>
              </w:rPr>
              <w:t>Prince</w:t>
            </w:r>
            <w:r w:rsidRPr="005E154A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lang w:val="en-GB"/>
              </w:rPr>
              <w:t>Charles</w:t>
            </w:r>
            <w:r w:rsidRPr="005E154A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lang w:val="en-GB"/>
              </w:rPr>
              <w:t>Hospital</w:t>
            </w:r>
            <w:r w:rsidRPr="005E154A">
              <w:rPr>
                <w:rFonts w:ascii="Arial" w:hAnsi="Arial"/>
              </w:rPr>
              <w:t>)</w:t>
            </w:r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4D6BFF6C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  <w:tr w:rsidR="00B62ED1" w:rsidRPr="0034779B" w14:paraId="31AF245E" w14:textId="5A42F117" w:rsidTr="00F14313">
        <w:tc>
          <w:tcPr>
            <w:tcW w:w="2038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8707B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alk to your midwife about your birth options. They will help you make the best decisions for you and your baby</w:t>
            </w:r>
          </w:p>
          <w:p w14:paraId="4C000A0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388EA02A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: </w:t>
            </w:r>
            <w:hyperlink r:id="rId2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  <w:p w14:paraId="03756C95" w14:textId="0AD8CF80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9EB34F" w14:textId="77777777" w:rsidR="00B62ED1" w:rsidRPr="00746919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Разговаряйте с акушерката си относно вариантите във връзка с Вашето раждане. Тя ще Ви помогне да вземете най-добрите решения за Вас и бебето Ви</w:t>
            </w:r>
            <w:r w:rsidRPr="005E154A">
              <w:rPr>
                <w:rFonts w:ascii="Arial" w:hAnsi="Arial"/>
              </w:rPr>
              <w:t>.</w:t>
            </w:r>
          </w:p>
          <w:p w14:paraId="1A51B0F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4AFE062F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повече информация посетете: </w:t>
            </w:r>
            <w:hyperlink r:id="rId29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Style w:val="Hyperlink"/>
                <w:rFonts w:ascii="Arial" w:hAnsi="Arial"/>
              </w:rPr>
              <w:t>.</w:t>
            </w:r>
          </w:p>
          <w:p w14:paraId="253D09D6" w14:textId="093A7B73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5527F5AB" w14:textId="77777777" w:rsidR="00B62ED1" w:rsidRDefault="00B62ED1" w:rsidP="00B62ED1">
            <w:pPr>
              <w:rPr>
                <w:rFonts w:ascii="Arial" w:hAnsi="Arial"/>
              </w:rPr>
            </w:pPr>
          </w:p>
        </w:tc>
      </w:tr>
      <w:tr w:rsidR="00B62ED1" w:rsidRPr="0034779B" w14:paraId="69DCB928" w14:textId="632096B3" w:rsidTr="00F14313">
        <w:tc>
          <w:tcPr>
            <w:tcW w:w="20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F7F8E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changes its maternity services from mid November.</w:t>
            </w:r>
          </w:p>
          <w:p w14:paraId="1F5D4AA5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59057089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If you are due to give birth in Nevill Hall Hospital in November, your midwife will help ensure your birth plan meets your needs.</w:t>
            </w:r>
          </w:p>
          <w:p w14:paraId="40BB1462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9A7D9E" w14:textId="6409BA8F" w:rsidR="00B62ED1" w:rsidRPr="0034779B" w:rsidRDefault="00B62ED1" w:rsidP="00B62ED1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lastRenderedPageBreak/>
              <w:t xml:space="preserve">For more information, visit: </w:t>
            </w:r>
            <w:hyperlink r:id="rId3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21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4023DA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От средата на ноември болница „Невил Хол“ прави промени в родилното си отделение.</w:t>
            </w:r>
          </w:p>
          <w:p w14:paraId="4DAC0F7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 </w:t>
            </w:r>
          </w:p>
          <w:p w14:paraId="5CD9A3E4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Ако Ви предстои раждане в болница „Невил Хол“ през ноември, акушерката Ви ще съобрази Вашият план за раждане с нуждите Ви.</w:t>
            </w:r>
          </w:p>
          <w:p w14:paraId="247137FF" w14:textId="77777777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 </w:t>
            </w:r>
          </w:p>
          <w:p w14:paraId="59D20A29" w14:textId="267E0722" w:rsidR="00B62ED1" w:rsidRPr="0034779B" w:rsidRDefault="00B62ED1" w:rsidP="00B62ED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За повече информация посетете: </w:t>
            </w:r>
            <w:hyperlink r:id="rId31" w:tgtFrame="_blank" w:tooltip="http://www.pthb.nhs.wales/nevill-hall" w:history="1">
              <w:r>
                <w:rPr>
                  <w:rStyle w:val="Hyperlink"/>
                  <w:rFonts w:ascii="Arial" w:hAnsi="Arial"/>
                </w:rPr>
                <w:t>pthb.nhs.wales/nevill-hall</w:t>
              </w:r>
            </w:hyperlink>
            <w:r>
              <w:rPr>
                <w:rFonts w:ascii="Arial" w:hAnsi="Arial"/>
              </w:rPr>
              <w:t>.</w:t>
            </w:r>
          </w:p>
        </w:tc>
        <w:tc>
          <w:tcPr>
            <w:tcW w:w="8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74424E9B" w14:textId="77777777" w:rsidR="00B62ED1" w:rsidRPr="0034779B" w:rsidRDefault="00B62ED1" w:rsidP="00B62ED1">
            <w:pPr>
              <w:rPr>
                <w:rFonts w:ascii="Arial" w:hAnsi="Arial" w:cs="Arial"/>
              </w:rPr>
            </w:pPr>
          </w:p>
        </w:tc>
      </w:tr>
    </w:tbl>
    <w:p w14:paraId="7C5834EB" w14:textId="636B667E" w:rsidR="00397E75" w:rsidRPr="005E154A" w:rsidRDefault="00397E75" w:rsidP="000F13A5">
      <w:pPr>
        <w:rPr>
          <w:rFonts w:ascii="Arial" w:hAnsi="Arial" w:cs="Arial"/>
        </w:rPr>
      </w:pPr>
    </w:p>
    <w:sectPr w:rsidR="00397E75" w:rsidRPr="005E154A">
      <w:head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2386B" w14:textId="77777777" w:rsidR="000B7B8F" w:rsidRDefault="000B7B8F" w:rsidP="00A45765">
      <w:pPr>
        <w:spacing w:after="0" w:line="240" w:lineRule="auto"/>
      </w:pPr>
      <w:r>
        <w:separator/>
      </w:r>
    </w:p>
  </w:endnote>
  <w:endnote w:type="continuationSeparator" w:id="0">
    <w:p w14:paraId="371CDA12" w14:textId="77777777" w:rsidR="000B7B8F" w:rsidRDefault="000B7B8F" w:rsidP="00A45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39A22" w14:textId="77777777" w:rsidR="000B7B8F" w:rsidRDefault="000B7B8F" w:rsidP="00A45765">
      <w:pPr>
        <w:spacing w:after="0" w:line="240" w:lineRule="auto"/>
      </w:pPr>
      <w:r>
        <w:separator/>
      </w:r>
    </w:p>
  </w:footnote>
  <w:footnote w:type="continuationSeparator" w:id="0">
    <w:p w14:paraId="174DC6B7" w14:textId="77777777" w:rsidR="000B7B8F" w:rsidRDefault="000B7B8F" w:rsidP="00A457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D0763" w14:textId="3C535B89" w:rsidR="00A45765" w:rsidRDefault="00A45765" w:rsidP="00A4576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28.5pt;height:22.5pt" o:bullet="t">
        <v:imagedata r:id="rId1" o:title="120px-Finger-pointing-icon[1]"/>
      </v:shape>
    </w:pict>
  </w:numPicBullet>
  <w:abstractNum w:abstractNumId="0" w15:restartNumberingAfterBreak="0">
    <w:nsid w:val="15F9231D"/>
    <w:multiLevelType w:val="hybridMultilevel"/>
    <w:tmpl w:val="3D00A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F6395"/>
    <w:multiLevelType w:val="hybridMultilevel"/>
    <w:tmpl w:val="EA5095B0"/>
    <w:lvl w:ilvl="0" w:tplc="2250D4D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A6783"/>
    <w:multiLevelType w:val="hybridMultilevel"/>
    <w:tmpl w:val="B7DE3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B4C33"/>
    <w:multiLevelType w:val="hybridMultilevel"/>
    <w:tmpl w:val="54FA8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zAyNTYytjQ3MTVV0lEKTi0uzszPAykwNKwFAKEPumItAAAA"/>
  </w:docVars>
  <w:rsids>
    <w:rsidRoot w:val="00A45765"/>
    <w:rsid w:val="000022F2"/>
    <w:rsid w:val="0005285D"/>
    <w:rsid w:val="00052CCA"/>
    <w:rsid w:val="00066725"/>
    <w:rsid w:val="00073267"/>
    <w:rsid w:val="00080267"/>
    <w:rsid w:val="00087221"/>
    <w:rsid w:val="00097FAA"/>
    <w:rsid w:val="000A4BFD"/>
    <w:rsid w:val="000B2344"/>
    <w:rsid w:val="000B30CD"/>
    <w:rsid w:val="000B7B8F"/>
    <w:rsid w:val="000C77A3"/>
    <w:rsid w:val="000D465F"/>
    <w:rsid w:val="000F13A5"/>
    <w:rsid w:val="000F19B6"/>
    <w:rsid w:val="000F445C"/>
    <w:rsid w:val="00106EA3"/>
    <w:rsid w:val="00114C52"/>
    <w:rsid w:val="0011782B"/>
    <w:rsid w:val="0014265E"/>
    <w:rsid w:val="00160D60"/>
    <w:rsid w:val="0016502D"/>
    <w:rsid w:val="00170C3A"/>
    <w:rsid w:val="001843F6"/>
    <w:rsid w:val="001905B1"/>
    <w:rsid w:val="00197D78"/>
    <w:rsid w:val="001A7C4E"/>
    <w:rsid w:val="001B7F32"/>
    <w:rsid w:val="001D296F"/>
    <w:rsid w:val="001D54FD"/>
    <w:rsid w:val="002308A1"/>
    <w:rsid w:val="00236C1A"/>
    <w:rsid w:val="002D4319"/>
    <w:rsid w:val="002D4AAC"/>
    <w:rsid w:val="002F6E50"/>
    <w:rsid w:val="00301AE4"/>
    <w:rsid w:val="003206F1"/>
    <w:rsid w:val="003373ED"/>
    <w:rsid w:val="0034352B"/>
    <w:rsid w:val="0034499D"/>
    <w:rsid w:val="0034779B"/>
    <w:rsid w:val="00356153"/>
    <w:rsid w:val="00385EC3"/>
    <w:rsid w:val="00397E75"/>
    <w:rsid w:val="003A01E0"/>
    <w:rsid w:val="003B0780"/>
    <w:rsid w:val="003E3B36"/>
    <w:rsid w:val="00416B95"/>
    <w:rsid w:val="00420649"/>
    <w:rsid w:val="004227CF"/>
    <w:rsid w:val="0042536D"/>
    <w:rsid w:val="00425EB8"/>
    <w:rsid w:val="00430858"/>
    <w:rsid w:val="00455D7F"/>
    <w:rsid w:val="00462C9E"/>
    <w:rsid w:val="004A4DEF"/>
    <w:rsid w:val="004C3C9F"/>
    <w:rsid w:val="004E2C45"/>
    <w:rsid w:val="0051633E"/>
    <w:rsid w:val="00563E00"/>
    <w:rsid w:val="00567ED4"/>
    <w:rsid w:val="00574F01"/>
    <w:rsid w:val="00580A96"/>
    <w:rsid w:val="00582BAE"/>
    <w:rsid w:val="005949DA"/>
    <w:rsid w:val="005A556E"/>
    <w:rsid w:val="005B0DA9"/>
    <w:rsid w:val="005D2DA8"/>
    <w:rsid w:val="005D6EDC"/>
    <w:rsid w:val="005E154A"/>
    <w:rsid w:val="0060106C"/>
    <w:rsid w:val="0062154F"/>
    <w:rsid w:val="00652879"/>
    <w:rsid w:val="00671C8F"/>
    <w:rsid w:val="00683374"/>
    <w:rsid w:val="006E51FC"/>
    <w:rsid w:val="00723024"/>
    <w:rsid w:val="00723444"/>
    <w:rsid w:val="00746919"/>
    <w:rsid w:val="00760A9C"/>
    <w:rsid w:val="007628CD"/>
    <w:rsid w:val="007724A5"/>
    <w:rsid w:val="00772B22"/>
    <w:rsid w:val="007B0A6A"/>
    <w:rsid w:val="007D0FEB"/>
    <w:rsid w:val="007D5B60"/>
    <w:rsid w:val="007F52C7"/>
    <w:rsid w:val="008C1848"/>
    <w:rsid w:val="008D3883"/>
    <w:rsid w:val="008E1826"/>
    <w:rsid w:val="00906395"/>
    <w:rsid w:val="00913B99"/>
    <w:rsid w:val="00923D51"/>
    <w:rsid w:val="00942985"/>
    <w:rsid w:val="0095457F"/>
    <w:rsid w:val="009654BF"/>
    <w:rsid w:val="009917A2"/>
    <w:rsid w:val="009B0A47"/>
    <w:rsid w:val="009B1443"/>
    <w:rsid w:val="009B1849"/>
    <w:rsid w:val="00A05395"/>
    <w:rsid w:val="00A05D98"/>
    <w:rsid w:val="00A3064E"/>
    <w:rsid w:val="00A4280D"/>
    <w:rsid w:val="00A45765"/>
    <w:rsid w:val="00A77D3A"/>
    <w:rsid w:val="00A94121"/>
    <w:rsid w:val="00AC128D"/>
    <w:rsid w:val="00AC3303"/>
    <w:rsid w:val="00AE22A4"/>
    <w:rsid w:val="00B01D15"/>
    <w:rsid w:val="00B02176"/>
    <w:rsid w:val="00B16789"/>
    <w:rsid w:val="00B61B2B"/>
    <w:rsid w:val="00B62ED1"/>
    <w:rsid w:val="00B6371D"/>
    <w:rsid w:val="00BB460C"/>
    <w:rsid w:val="00BD6A0D"/>
    <w:rsid w:val="00BF4D16"/>
    <w:rsid w:val="00C24E0C"/>
    <w:rsid w:val="00C533A0"/>
    <w:rsid w:val="00C574F3"/>
    <w:rsid w:val="00C64AC2"/>
    <w:rsid w:val="00C703D7"/>
    <w:rsid w:val="00C75F8B"/>
    <w:rsid w:val="00CC5B30"/>
    <w:rsid w:val="00CE0BAB"/>
    <w:rsid w:val="00CE5A34"/>
    <w:rsid w:val="00D04819"/>
    <w:rsid w:val="00D44E46"/>
    <w:rsid w:val="00D954E6"/>
    <w:rsid w:val="00DA0A98"/>
    <w:rsid w:val="00DA2E24"/>
    <w:rsid w:val="00DE1CE2"/>
    <w:rsid w:val="00E109E3"/>
    <w:rsid w:val="00E41FCF"/>
    <w:rsid w:val="00E63EB9"/>
    <w:rsid w:val="00E75626"/>
    <w:rsid w:val="00F06055"/>
    <w:rsid w:val="00F103C5"/>
    <w:rsid w:val="00F13409"/>
    <w:rsid w:val="00F14313"/>
    <w:rsid w:val="00FA6C50"/>
    <w:rsid w:val="00FB7202"/>
    <w:rsid w:val="00FD1D7B"/>
    <w:rsid w:val="00FE1995"/>
    <w:rsid w:val="00FF65DA"/>
    <w:rsid w:val="35B61E28"/>
    <w:rsid w:val="4BF4015D"/>
    <w:rsid w:val="4F98B1E7"/>
    <w:rsid w:val="5E9884F9"/>
    <w:rsid w:val="6AF9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BCD33"/>
  <w15:chartTrackingRefBased/>
  <w15:docId w15:val="{16D52125-376C-4842-894A-A490AADAD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765"/>
  </w:style>
  <w:style w:type="paragraph" w:styleId="Footer">
    <w:name w:val="footer"/>
    <w:basedOn w:val="Normal"/>
    <w:link w:val="Foot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765"/>
  </w:style>
  <w:style w:type="table" w:styleId="TableGrid">
    <w:name w:val="Table Grid"/>
    <w:basedOn w:val="TableNormal"/>
    <w:uiPriority w:val="39"/>
    <w:rsid w:val="00A4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33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37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E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EC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3064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6A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7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E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58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.co/wkWIjFdrIf?amp=1" TargetMode="External"/><Relationship Id="rId18" Type="http://schemas.openxmlformats.org/officeDocument/2006/relationships/hyperlink" Target="https://t.co/wkWIjFdrIf?amp=1" TargetMode="External"/><Relationship Id="rId26" Type="http://schemas.openxmlformats.org/officeDocument/2006/relationships/hyperlink" Target="https://t.co/wkWIjFdrIf?amp=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.co/wkWIjFdrIf?amp=1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t.co/wkWIjFdrIf?amp=1" TargetMode="External"/><Relationship Id="rId17" Type="http://schemas.openxmlformats.org/officeDocument/2006/relationships/hyperlink" Target="https://t.co/wkWIjFdrIf?amp=1" TargetMode="External"/><Relationship Id="rId25" Type="http://schemas.openxmlformats.org/officeDocument/2006/relationships/hyperlink" Target="https://t.co/wkWIjFdrIf?amp=1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.co/wkWIjFdrIf?amp=1" TargetMode="External"/><Relationship Id="rId20" Type="http://schemas.openxmlformats.org/officeDocument/2006/relationships/hyperlink" Target="https://t.co/wkWIjFdrIf?amp=1" TargetMode="External"/><Relationship Id="rId29" Type="http://schemas.openxmlformats.org/officeDocument/2006/relationships/hyperlink" Target="https://t.co/wkWIjFdrIf?amp=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.co/wkWIjFdrIf?amp=1" TargetMode="External"/><Relationship Id="rId24" Type="http://schemas.openxmlformats.org/officeDocument/2006/relationships/hyperlink" Target="https://t.co/wkWIjFdrIf?amp=1" TargetMode="External"/><Relationship Id="rId32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t.co/wkWIjFdrIf?amp=1" TargetMode="External"/><Relationship Id="rId23" Type="http://schemas.openxmlformats.org/officeDocument/2006/relationships/hyperlink" Target="https://t.co/wkWIjFdrIf?amp=1" TargetMode="External"/><Relationship Id="rId28" Type="http://schemas.openxmlformats.org/officeDocument/2006/relationships/hyperlink" Target="https://t.co/wkWIjFdrIf?amp=1" TargetMode="External"/><Relationship Id="rId10" Type="http://schemas.openxmlformats.org/officeDocument/2006/relationships/hyperlink" Target="https://t.co/wkWIjFdrIf?amp=1" TargetMode="External"/><Relationship Id="rId19" Type="http://schemas.openxmlformats.org/officeDocument/2006/relationships/hyperlink" Target="https://t.co/wkWIjFdrIf?amp=1" TargetMode="External"/><Relationship Id="rId31" Type="http://schemas.openxmlformats.org/officeDocument/2006/relationships/hyperlink" Target="https://t.co/wkWIjFdrIf?amp=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.co/wkWIjFdrIf?amp=1" TargetMode="External"/><Relationship Id="rId22" Type="http://schemas.openxmlformats.org/officeDocument/2006/relationships/hyperlink" Target="https://t.co/wkWIjFdrIf?amp=1" TargetMode="External"/><Relationship Id="rId27" Type="http://schemas.openxmlformats.org/officeDocument/2006/relationships/hyperlink" Target="https://t.co/wkWIjFdrIf?amp=1" TargetMode="External"/><Relationship Id="rId30" Type="http://schemas.openxmlformats.org/officeDocument/2006/relationships/hyperlink" Target="https://t.co/wkWIjFdrIf?amp=1" TargetMode="External"/><Relationship Id="rId8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3DC35E7B9FD438B676BBBD21DBF1E" ma:contentTypeVersion="13" ma:contentTypeDescription="Create a new document." ma:contentTypeScope="" ma:versionID="4cdc7c61e2c6ee1b6a360966c59b7c91">
  <xsd:schema xmlns:xsd="http://www.w3.org/2001/XMLSchema" xmlns:xs="http://www.w3.org/2001/XMLSchema" xmlns:p="http://schemas.microsoft.com/office/2006/metadata/properties" xmlns:ns3="728dfc1a-4371-4237-b8c3-78b34cfd238c" xmlns:ns4="0ea45985-4e8e-41cc-8440-c7b313025a3a" targetNamespace="http://schemas.microsoft.com/office/2006/metadata/properties" ma:root="true" ma:fieldsID="3020a4132d5a204f3b91e93b8963a0e4" ns3:_="" ns4:_="">
    <xsd:import namespace="728dfc1a-4371-4237-b8c3-78b34cfd238c"/>
    <xsd:import namespace="0ea45985-4e8e-41cc-8440-c7b313025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dfc1a-4371-4237-b8c3-78b34cfd2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45985-4e8e-41cc-8440-c7b313025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D2C3B4-BC27-434E-81DB-9DE36D2B9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3156E3-C5CA-4AAF-B664-205AA2F75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D09EB3-6F79-48DE-989C-E1B29F64C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dfc1a-4371-4237-b8c3-78b34cfd238c"/>
    <ds:schemaRef ds:uri="0ea45985-4e8e-41cc-8440-c7b313025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05</Words>
  <Characters>801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Williams</dc:creator>
  <cp:keywords/>
  <dc:description/>
  <cp:lastModifiedBy>Hannah Williams</cp:lastModifiedBy>
  <cp:revision>6</cp:revision>
  <dcterms:created xsi:type="dcterms:W3CDTF">2020-11-05T12:16:00Z</dcterms:created>
  <dcterms:modified xsi:type="dcterms:W3CDTF">2020-11-0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3DC35E7B9FD438B676BBBD21DBF1E</vt:lpwstr>
  </property>
</Properties>
</file>